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C922DE" w14:textId="77777777" w:rsidR="00066495" w:rsidRDefault="00CC18C2">
      <w:pPr>
        <w:pStyle w:val="a4"/>
      </w:pPr>
      <w:r>
        <w:t>Лабораторная работа №3</w:t>
      </w:r>
    </w:p>
    <w:p w14:paraId="394B7FC2" w14:textId="77777777" w:rsidR="00066495" w:rsidRDefault="00CC18C2">
      <w:pPr>
        <w:pStyle w:val="a5"/>
      </w:pPr>
      <w:r>
        <w:t>Дискреционное разграничение прав в Linux. Два пользователя</w:t>
      </w:r>
    </w:p>
    <w:p w14:paraId="2070F88A" w14:textId="77777777" w:rsidR="00066495" w:rsidRDefault="00CC18C2">
      <w:pPr>
        <w:pStyle w:val="Author"/>
      </w:pPr>
      <w:r>
        <w:t>Дугаева Светлана Анато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02806157"/>
        <w:docPartObj>
          <w:docPartGallery w:val="Table of Contents"/>
          <w:docPartUnique/>
        </w:docPartObj>
      </w:sdtPr>
      <w:sdtEndPr/>
      <w:sdtContent>
        <w:p w14:paraId="28FB8F6A" w14:textId="77777777" w:rsidR="00066495" w:rsidRDefault="00CC18C2">
          <w:pPr>
            <w:pStyle w:val="ae"/>
          </w:pPr>
          <w:r>
            <w:t>Содержание</w:t>
          </w:r>
        </w:p>
        <w:p w14:paraId="55B9A1B5" w14:textId="77777777" w:rsidR="00E746A3" w:rsidRDefault="00CC18C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746A3">
            <w:fldChar w:fldCharType="separate"/>
          </w:r>
          <w:hyperlink w:anchor="_Toc85303567" w:history="1">
            <w:r w:rsidR="00E746A3" w:rsidRPr="0038518B">
              <w:rPr>
                <w:rStyle w:val="ad"/>
                <w:noProof/>
              </w:rPr>
              <w:t>Цель работы</w:t>
            </w:r>
            <w:r w:rsidR="00E746A3">
              <w:rPr>
                <w:noProof/>
                <w:webHidden/>
              </w:rPr>
              <w:tab/>
            </w:r>
            <w:r w:rsidR="00E746A3">
              <w:rPr>
                <w:noProof/>
                <w:webHidden/>
              </w:rPr>
              <w:fldChar w:fldCharType="begin"/>
            </w:r>
            <w:r w:rsidR="00E746A3">
              <w:rPr>
                <w:noProof/>
                <w:webHidden/>
              </w:rPr>
              <w:instrText xml:space="preserve"> PAGEREF _Toc85303567 \h </w:instrText>
            </w:r>
            <w:r w:rsidR="00E746A3">
              <w:rPr>
                <w:noProof/>
                <w:webHidden/>
              </w:rPr>
            </w:r>
            <w:r w:rsidR="00E746A3">
              <w:rPr>
                <w:noProof/>
                <w:webHidden/>
              </w:rPr>
              <w:fldChar w:fldCharType="separate"/>
            </w:r>
            <w:r w:rsidR="00E746A3">
              <w:rPr>
                <w:noProof/>
                <w:webHidden/>
              </w:rPr>
              <w:t>1</w:t>
            </w:r>
            <w:r w:rsidR="00E746A3">
              <w:rPr>
                <w:noProof/>
                <w:webHidden/>
              </w:rPr>
              <w:fldChar w:fldCharType="end"/>
            </w:r>
          </w:hyperlink>
        </w:p>
        <w:p w14:paraId="4D7D928A" w14:textId="77777777" w:rsidR="00E746A3" w:rsidRDefault="00E746A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03568" w:history="1">
            <w:r w:rsidRPr="0038518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3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6BA6A6" w14:textId="77777777" w:rsidR="00E746A3" w:rsidRDefault="00E746A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303569" w:history="1">
            <w:r w:rsidRPr="0038518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03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52B6F" w14:textId="77777777" w:rsidR="00066495" w:rsidRDefault="00CC18C2">
          <w:r>
            <w:fldChar w:fldCharType="end"/>
          </w:r>
        </w:p>
      </w:sdtContent>
    </w:sdt>
    <w:p w14:paraId="0BC02834" w14:textId="77777777" w:rsidR="00066495" w:rsidRDefault="00CC18C2">
      <w:pPr>
        <w:pStyle w:val="1"/>
      </w:pPr>
      <w:bookmarkStart w:id="0" w:name="цель-работы"/>
      <w:bookmarkStart w:id="1" w:name="_Toc85303567"/>
      <w:r>
        <w:t>Цель работы</w:t>
      </w:r>
      <w:bookmarkEnd w:id="1"/>
    </w:p>
    <w:p w14:paraId="65D31580" w14:textId="77777777" w:rsidR="00066495" w:rsidRDefault="00CC18C2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6DECBBB2" w14:textId="77777777" w:rsidR="00066495" w:rsidRDefault="00CC18C2">
      <w:pPr>
        <w:pStyle w:val="1"/>
      </w:pPr>
      <w:bookmarkStart w:id="2" w:name="выполнение-лабораторной-работы"/>
      <w:bookmarkStart w:id="3" w:name="_Toc85303568"/>
      <w:bookmarkEnd w:id="0"/>
      <w:r>
        <w:t>Выполнение лабораторной работы</w:t>
      </w:r>
      <w:bookmarkEnd w:id="3"/>
    </w:p>
    <w:p w14:paraId="2DE98098" w14:textId="77777777" w:rsidR="00066495" w:rsidRDefault="00CC18C2">
      <w:pPr>
        <w:numPr>
          <w:ilvl w:val="0"/>
          <w:numId w:val="2"/>
        </w:numPr>
      </w:pPr>
      <w:r>
        <w:t>Учетная запись пользователя guest уже была создана в прошлой лабораторной работе, пароль для нее уже так же был создан.</w:t>
      </w:r>
    </w:p>
    <w:p w14:paraId="71F71478" w14:textId="77777777" w:rsidR="00066495" w:rsidRDefault="00CC18C2">
      <w:pPr>
        <w:numPr>
          <w:ilvl w:val="0"/>
          <w:numId w:val="2"/>
        </w:numPr>
      </w:pPr>
      <w:r>
        <w:t>Создала втор</w:t>
      </w:r>
      <w:r>
        <w:t>ого пользователя guest2 и задала для него пароль (рис. @fig:001)</w:t>
      </w:r>
    </w:p>
    <w:p w14:paraId="2ED923D9" w14:textId="77777777" w:rsidR="00066495" w:rsidRDefault="00CC18C2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1AD3DEBF" wp14:editId="4D15158F">
            <wp:extent cx="3734440" cy="1198709"/>
            <wp:effectExtent l="0" t="0" r="0" b="0"/>
            <wp:docPr id="1" name="Picture" descr="Создание усетной записи и задание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B41172B" w14:textId="77777777" w:rsidR="00066495" w:rsidRDefault="00CC18C2">
      <w:pPr>
        <w:pStyle w:val="ImageCaption"/>
      </w:pPr>
      <w:r>
        <w:t>Создание усетной записи и задание пароля</w:t>
      </w:r>
    </w:p>
    <w:p w14:paraId="6B22B691" w14:textId="77777777" w:rsidR="00066495" w:rsidRDefault="00CC18C2">
      <w:pPr>
        <w:pStyle w:val="Compact"/>
        <w:numPr>
          <w:ilvl w:val="0"/>
          <w:numId w:val="3"/>
        </w:numPr>
      </w:pPr>
      <w:r>
        <w:t>Добавила пользователя guest2 в группу guest (рис. @fig:002)</w:t>
      </w:r>
    </w:p>
    <w:p w14:paraId="2DC2D2BC" w14:textId="77777777" w:rsidR="00066495" w:rsidRDefault="00CC18C2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3CE8F66D" wp14:editId="50428784">
            <wp:extent cx="2958352" cy="307361"/>
            <wp:effectExtent l="0" t="0" r="0" b="0"/>
            <wp:docPr id="2" name="Picture" descr="Добавление пользователя в групп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61B4C17" w14:textId="77777777" w:rsidR="00066495" w:rsidRDefault="00CC18C2">
      <w:pPr>
        <w:pStyle w:val="ImageCaption"/>
      </w:pPr>
      <w:r>
        <w:t>Добавление пользователя в группу</w:t>
      </w:r>
    </w:p>
    <w:p w14:paraId="0042E760" w14:textId="77777777" w:rsidR="00066495" w:rsidRDefault="00CC18C2">
      <w:pPr>
        <w:pStyle w:val="Compact"/>
        <w:numPr>
          <w:ilvl w:val="0"/>
          <w:numId w:val="4"/>
        </w:numPr>
      </w:pPr>
      <w:r>
        <w:t>Осуществила вход в систему от двух пользователей на д</w:t>
      </w:r>
      <w:r>
        <w:t>вух разных консолях: guest на первой консоли и guest2 на второй консоли. (рис. @fig:003)</w:t>
      </w:r>
    </w:p>
    <w:p w14:paraId="21B2F943" w14:textId="77777777" w:rsidR="00066495" w:rsidRDefault="00CC18C2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2355BD94" wp14:editId="2B569C73">
            <wp:extent cx="2113109" cy="184416"/>
            <wp:effectExtent l="0" t="0" r="0" b="0"/>
            <wp:docPr id="3" name="Picture" descr="Вход в консоль от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109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A113955" w14:textId="77777777" w:rsidR="00066495" w:rsidRDefault="00CC18C2">
      <w:pPr>
        <w:pStyle w:val="ImageCaption"/>
      </w:pPr>
      <w:r>
        <w:t>Вход в консоль от пользователя guest2</w:t>
      </w:r>
    </w:p>
    <w:p w14:paraId="31D170BC" w14:textId="77777777" w:rsidR="00066495" w:rsidRDefault="00CC18C2">
      <w:pPr>
        <w:pStyle w:val="Compact"/>
        <w:numPr>
          <w:ilvl w:val="0"/>
          <w:numId w:val="5"/>
        </w:numPr>
      </w:pPr>
      <w:r>
        <w:lastRenderedPageBreak/>
        <w:t>Для обоих пользователей командой pwd определила директорию, в которой нахожусь (рис. @fig:004) (рис. @fig:005)</w:t>
      </w:r>
    </w:p>
    <w:p w14:paraId="4ADEA3A1" w14:textId="77777777" w:rsidR="00066495" w:rsidRDefault="00CC18C2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34BCBEC5" wp14:editId="47EF60FC">
            <wp:extent cx="1882588" cy="284309"/>
            <wp:effectExtent l="0" t="0" r="0" b="0"/>
            <wp:docPr id="4" name="Picture" descr="Команда pwd д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588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A382E54" w14:textId="77777777" w:rsidR="00066495" w:rsidRDefault="00CC18C2">
      <w:pPr>
        <w:pStyle w:val="ImageCaption"/>
      </w:pPr>
      <w:r>
        <w:t>Команда pwd дл</w:t>
      </w:r>
      <w:r>
        <w:t>я guest2</w:t>
      </w:r>
    </w:p>
    <w:p w14:paraId="38563A5C" w14:textId="77777777" w:rsidR="00066495" w:rsidRDefault="00CC18C2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45688015" wp14:editId="55068BFB">
            <wp:extent cx="1598278" cy="315045"/>
            <wp:effectExtent l="0" t="0" r="0" b="0"/>
            <wp:docPr id="5" name="Picture" descr="Команда pwd д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278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F09C033" w14:textId="77777777" w:rsidR="00066495" w:rsidRDefault="00CC18C2">
      <w:pPr>
        <w:pStyle w:val="ImageCaption"/>
      </w:pPr>
      <w:r>
        <w:t>Команда pwd для guest</w:t>
      </w:r>
    </w:p>
    <w:p w14:paraId="141F4A22" w14:textId="77777777" w:rsidR="00066495" w:rsidRDefault="00CC18C2">
      <w:pPr>
        <w:pStyle w:val="a0"/>
      </w:pPr>
      <w:r>
        <w:t>Домащняя директория для пользователя guest совпадает с приглашением командной строки, для второго пользователя нет, но это потому что в системе ма находимся от имени пользователя guest и перешли на пользователя guest2 через</w:t>
      </w:r>
      <w:r>
        <w:t xml:space="preserve"> командную строку.</w:t>
      </w:r>
    </w:p>
    <w:p w14:paraId="0F6BB985" w14:textId="77777777" w:rsidR="00066495" w:rsidRDefault="00CC18C2">
      <w:pPr>
        <w:pStyle w:val="Compact"/>
        <w:numPr>
          <w:ilvl w:val="0"/>
          <w:numId w:val="6"/>
        </w:numPr>
      </w:pPr>
      <w:r>
        <w:t>Уточнила имя пользователя, его группу, кто входит в неё и к каким группам принадлежит он сам. Определила командами groups guest и groups guest2, в какие группы входят пользователи guest и guest2 (рис. @fig:006) (рис. @fig:007)</w:t>
      </w:r>
    </w:p>
    <w:p w14:paraId="32B8DB84" w14:textId="77777777" w:rsidR="00066495" w:rsidRDefault="00CC18C2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7734FAAA" wp14:editId="46814DD5">
            <wp:extent cx="5009989" cy="1452282"/>
            <wp:effectExtent l="0" t="0" r="0" b="0"/>
            <wp:docPr id="6" name="Picture" descr="Команды для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8CA1344" w14:textId="77777777" w:rsidR="00066495" w:rsidRDefault="00CC18C2">
      <w:pPr>
        <w:pStyle w:val="ImageCaption"/>
      </w:pPr>
      <w:r>
        <w:t>Команды для пользователя gu</w:t>
      </w:r>
      <w:r>
        <w:t>est2</w:t>
      </w:r>
    </w:p>
    <w:p w14:paraId="7B52205E" w14:textId="77777777" w:rsidR="00066495" w:rsidRDefault="00CC18C2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6993CACE" wp14:editId="65D82649">
            <wp:extent cx="2366682" cy="1091132"/>
            <wp:effectExtent l="0" t="0" r="0" b="0"/>
            <wp:docPr id="7" name="Picture" descr="Команды для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682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8B0C258" w14:textId="77777777" w:rsidR="00066495" w:rsidRDefault="00CC18C2">
      <w:pPr>
        <w:pStyle w:val="ImageCaption"/>
      </w:pPr>
      <w:r>
        <w:t>Команды для пользователя guest</w:t>
      </w:r>
    </w:p>
    <w:p w14:paraId="501C57C0" w14:textId="77777777" w:rsidR="00066495" w:rsidRDefault="00CC18C2">
      <w:pPr>
        <w:pStyle w:val="a0"/>
      </w:pPr>
      <w:r>
        <w:t>Команда groups выводит имя пользователя и к каким группам он относится, команда id -Gn выводит группы к которым относится текущий пользователь, но без уточнения имени пользователя, команда id -G выводит id групп, к кот</w:t>
      </w:r>
      <w:r>
        <w:t>орым относится текущий пользователь.</w:t>
      </w:r>
    </w:p>
    <w:p w14:paraId="6A5F39EA" w14:textId="77777777" w:rsidR="00066495" w:rsidRDefault="00CC18C2">
      <w:pPr>
        <w:pStyle w:val="Compact"/>
        <w:numPr>
          <w:ilvl w:val="0"/>
          <w:numId w:val="7"/>
        </w:numPr>
      </w:pPr>
      <w:r>
        <w:t>Полученная информация совпадает с содержимым файла /etc/group. (рис. @fig:008) (рис. @fig:009)</w:t>
      </w:r>
    </w:p>
    <w:p w14:paraId="623DA5B1" w14:textId="77777777" w:rsidR="00066495" w:rsidRDefault="00CC18C2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3041BC7A" wp14:editId="64E854C2">
            <wp:extent cx="2259105" cy="176732"/>
            <wp:effectExtent l="0" t="0" r="0" b="0"/>
            <wp:docPr id="8" name="Picture" descr="Команда cat /etc/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105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20A4F6A" w14:textId="77777777" w:rsidR="00066495" w:rsidRDefault="00CC18C2">
      <w:pPr>
        <w:pStyle w:val="ImageCaption"/>
      </w:pPr>
      <w:r>
        <w:t>Команда cat /etc/group</w:t>
      </w:r>
    </w:p>
    <w:p w14:paraId="109586BA" w14:textId="77777777" w:rsidR="00066495" w:rsidRDefault="00CC18C2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40087868" wp14:editId="20001722">
            <wp:extent cx="1221761" cy="291993"/>
            <wp:effectExtent l="0" t="0" r="0" b="0"/>
            <wp:docPr id="9" name="Picture" descr="Вывод команды cat /etc/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176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35E52BA" w14:textId="77777777" w:rsidR="00066495" w:rsidRDefault="00CC18C2">
      <w:pPr>
        <w:pStyle w:val="ImageCaption"/>
      </w:pPr>
      <w:r>
        <w:t>Вывод команды cat /etc/group</w:t>
      </w:r>
    </w:p>
    <w:p w14:paraId="64989C82" w14:textId="77777777" w:rsidR="00066495" w:rsidRDefault="00CC18C2">
      <w:pPr>
        <w:pStyle w:val="Compact"/>
        <w:numPr>
          <w:ilvl w:val="0"/>
          <w:numId w:val="8"/>
        </w:numPr>
      </w:pPr>
      <w:r>
        <w:t>От имени пользователя guest2 выполнила регистрацию пользователя gues</w:t>
      </w:r>
      <w:r>
        <w:t>t2 в группе guest (рис. @fig:010)</w:t>
      </w:r>
    </w:p>
    <w:p w14:paraId="4DB9197E" w14:textId="77777777" w:rsidR="00066495" w:rsidRDefault="00CC18C2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3E8435AA" wp14:editId="710B8B14">
            <wp:extent cx="2382050" cy="169048"/>
            <wp:effectExtent l="0" t="0" r="0" b="0"/>
            <wp:docPr id="10" name="Picture" descr="Выполнение команды newgrp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113D0B0" w14:textId="77777777" w:rsidR="00066495" w:rsidRDefault="00CC18C2">
      <w:pPr>
        <w:pStyle w:val="ImageCaption"/>
      </w:pPr>
      <w:r>
        <w:t>Выполнение команды newgrp guest</w:t>
      </w:r>
    </w:p>
    <w:p w14:paraId="0039C895" w14:textId="77777777" w:rsidR="00066495" w:rsidRDefault="00CC18C2">
      <w:pPr>
        <w:pStyle w:val="Compact"/>
        <w:numPr>
          <w:ilvl w:val="0"/>
          <w:numId w:val="9"/>
        </w:numPr>
      </w:pPr>
      <w:r>
        <w:t>От имени пользователя guest изменила права директории /home/guest, разрешив все действия для пользователей группы: (рис. @fig:011)</w:t>
      </w:r>
    </w:p>
    <w:p w14:paraId="43D0AB09" w14:textId="77777777" w:rsidR="00066495" w:rsidRDefault="00CC18C2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62E373AD" wp14:editId="4AD9A5F7">
            <wp:extent cx="2781620" cy="184416"/>
            <wp:effectExtent l="0" t="0" r="0" b="0"/>
            <wp:docPr id="11" name="Picture" descr="Изменение прав директории для пользователей групп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73E46DF" w14:textId="77777777" w:rsidR="00066495" w:rsidRDefault="00CC18C2">
      <w:pPr>
        <w:pStyle w:val="ImageCaption"/>
      </w:pPr>
      <w:r>
        <w:t>Изменение прав директории для пользователей группы</w:t>
      </w:r>
    </w:p>
    <w:p w14:paraId="6B31AFA0" w14:textId="77777777" w:rsidR="00066495" w:rsidRDefault="00CC18C2">
      <w:pPr>
        <w:pStyle w:val="Compact"/>
        <w:numPr>
          <w:ilvl w:val="0"/>
          <w:numId w:val="10"/>
        </w:numPr>
      </w:pPr>
      <w:r>
        <w:t>От имени пользователя guest сняла с директории /home/guest/dir1 все атрибуты и проверила правильность выполнения (рис. @fig:012)</w:t>
      </w:r>
    </w:p>
    <w:p w14:paraId="6C2B8C6D" w14:textId="77777777" w:rsidR="00066495" w:rsidRDefault="00CC18C2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1AC0C0B6" wp14:editId="6FADC0A2">
            <wp:extent cx="3127401" cy="829875"/>
            <wp:effectExtent l="0" t="0" r="0" b="0"/>
            <wp:docPr id="12" name="Picture" descr="Создание под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DB722D0" w14:textId="77777777" w:rsidR="00066495" w:rsidRDefault="00CC18C2">
      <w:pPr>
        <w:pStyle w:val="ImageCaption"/>
      </w:pPr>
      <w:r>
        <w:t>Создание поддиректории</w:t>
      </w:r>
    </w:p>
    <w:p w14:paraId="55BF7115" w14:textId="77777777" w:rsidR="00066495" w:rsidRDefault="00CC18C2">
      <w:pPr>
        <w:pStyle w:val="Compact"/>
        <w:numPr>
          <w:ilvl w:val="0"/>
          <w:numId w:val="11"/>
        </w:numPr>
      </w:pPr>
      <w:r>
        <w:t>Заполнила таблицу “Установленные права и разрешенны</w:t>
      </w:r>
      <w:r>
        <w:t>е действия для групп”. Все данные были определены опытным путем(присутствует в записи выполнения). Если операция разрешена - в таблице стоит “+”, если операция не разрешена - в таблице стоит “-” (таб. 1)</w:t>
      </w:r>
    </w:p>
    <w:p w14:paraId="2C622592" w14:textId="77777777" w:rsidR="00066495" w:rsidRDefault="00CC18C2">
      <w:pPr>
        <w:pStyle w:val="TableCaption"/>
      </w:pPr>
      <w:r>
        <w:t>Установленные права и разрешенные действия для групп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26"/>
        <w:gridCol w:w="680"/>
        <w:gridCol w:w="920"/>
        <w:gridCol w:w="936"/>
        <w:gridCol w:w="735"/>
        <w:gridCol w:w="759"/>
        <w:gridCol w:w="1126"/>
        <w:gridCol w:w="1126"/>
        <w:gridCol w:w="1496"/>
        <w:gridCol w:w="1001"/>
      </w:tblGrid>
      <w:tr w:rsidR="00066495" w14:paraId="6DBA05C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481DF1" w14:textId="77777777" w:rsidR="00066495" w:rsidRDefault="00CC18C2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05B18078" w14:textId="77777777" w:rsidR="00066495" w:rsidRDefault="00CC18C2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059A2DE0" w14:textId="77777777" w:rsidR="00066495" w:rsidRDefault="00CC18C2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06DE9949" w14:textId="77777777" w:rsidR="00066495" w:rsidRDefault="00CC18C2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24AB2DC2" w14:textId="77777777" w:rsidR="00066495" w:rsidRDefault="00CC18C2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560733B5" w14:textId="77777777" w:rsidR="00066495" w:rsidRDefault="00CC18C2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6D57847D" w14:textId="77777777" w:rsidR="00066495" w:rsidRDefault="00CC18C2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5182922A" w14:textId="77777777" w:rsidR="00066495" w:rsidRDefault="00CC18C2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192E3EAF" w14:textId="77777777" w:rsidR="00066495" w:rsidRDefault="00CC18C2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1E2788DB" w14:textId="77777777" w:rsidR="00066495" w:rsidRDefault="00CC18C2">
            <w:pPr>
              <w:pStyle w:val="Compact"/>
            </w:pPr>
            <w:r>
              <w:t>Смена атрибутов файла</w:t>
            </w:r>
          </w:p>
        </w:tc>
      </w:tr>
      <w:tr w:rsidR="00066495" w14:paraId="29664717" w14:textId="77777777">
        <w:tc>
          <w:tcPr>
            <w:tcW w:w="0" w:type="auto"/>
          </w:tcPr>
          <w:p w14:paraId="147BD944" w14:textId="77777777" w:rsidR="00066495" w:rsidRDefault="00CC18C2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6E4ACDDB" w14:textId="77777777" w:rsidR="00066495" w:rsidRDefault="00CC18C2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46C847B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7311F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85013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8C04E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A3EF2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1B571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E984D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9A2ABD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32B4C753" w14:textId="77777777">
        <w:tc>
          <w:tcPr>
            <w:tcW w:w="0" w:type="auto"/>
          </w:tcPr>
          <w:p w14:paraId="53C1FA32" w14:textId="77777777" w:rsidR="00066495" w:rsidRDefault="00CC18C2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53A83CE2" w14:textId="77777777" w:rsidR="00066495" w:rsidRDefault="00CC18C2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7834997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EF811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38C8C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7BE15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81DA3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9E698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43DE5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B5E8E7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7C4C9282" w14:textId="77777777">
        <w:tc>
          <w:tcPr>
            <w:tcW w:w="0" w:type="auto"/>
          </w:tcPr>
          <w:p w14:paraId="5C4F9A16" w14:textId="77777777" w:rsidR="00066495" w:rsidRDefault="00CC18C2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74D71D26" w14:textId="77777777" w:rsidR="00066495" w:rsidRDefault="00CC18C2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7B862ED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C0E26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BB391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8A7B8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B2B9A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88DE9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CFECB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B83816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220C5330" w14:textId="77777777">
        <w:tc>
          <w:tcPr>
            <w:tcW w:w="0" w:type="auto"/>
          </w:tcPr>
          <w:p w14:paraId="209D826F" w14:textId="77777777" w:rsidR="00066495" w:rsidRDefault="00CC18C2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55A1A3E1" w14:textId="77777777" w:rsidR="00066495" w:rsidRDefault="00CC18C2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3518DA7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82A88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8828F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97A6F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ECACB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AACCA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7A439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80BE2A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2D909F07" w14:textId="77777777">
        <w:tc>
          <w:tcPr>
            <w:tcW w:w="0" w:type="auto"/>
          </w:tcPr>
          <w:p w14:paraId="4DE00AB7" w14:textId="77777777" w:rsidR="00066495" w:rsidRDefault="00CC18C2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2707E3C0" w14:textId="77777777" w:rsidR="00066495" w:rsidRDefault="00CC18C2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74B90B5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F543E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3BB8D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2EA63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AB2F7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49F8E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DD65C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95F97A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4E88C1BD" w14:textId="77777777">
        <w:tc>
          <w:tcPr>
            <w:tcW w:w="0" w:type="auto"/>
          </w:tcPr>
          <w:p w14:paraId="2031A3FD" w14:textId="77777777" w:rsidR="00066495" w:rsidRDefault="00CC18C2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2B6CEF96" w14:textId="77777777" w:rsidR="00066495" w:rsidRDefault="00CC18C2">
            <w:pPr>
              <w:pStyle w:val="Compact"/>
            </w:pPr>
            <w:r>
              <w:t>(05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0D301CB2" w14:textId="77777777" w:rsidR="00066495" w:rsidRDefault="00CC18C2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09C98BE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09732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92EB7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6027B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DFADF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22599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D4B74C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589C5CEA" w14:textId="77777777">
        <w:tc>
          <w:tcPr>
            <w:tcW w:w="0" w:type="auto"/>
          </w:tcPr>
          <w:p w14:paraId="6F7D557C" w14:textId="77777777" w:rsidR="00066495" w:rsidRDefault="00CC18C2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645707B" w14:textId="77777777" w:rsidR="00066495" w:rsidRDefault="00CC18C2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20F8F10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438B4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433F0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D571F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80FD3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7E4E6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931DE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EE5E16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500F5DEA" w14:textId="77777777">
        <w:tc>
          <w:tcPr>
            <w:tcW w:w="0" w:type="auto"/>
          </w:tcPr>
          <w:p w14:paraId="01A55E92" w14:textId="77777777" w:rsidR="00066495" w:rsidRDefault="00CC18C2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4029A72F" w14:textId="77777777" w:rsidR="00066495" w:rsidRDefault="00CC18C2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18FF8CF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D0C63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4FF81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ECEC8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3B125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3C8ED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3FCCA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9A1B1F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440E3EBE" w14:textId="77777777">
        <w:tc>
          <w:tcPr>
            <w:tcW w:w="0" w:type="auto"/>
          </w:tcPr>
          <w:p w14:paraId="7892A8D4" w14:textId="77777777" w:rsidR="00066495" w:rsidRDefault="00CC18C2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2D63D084" w14:textId="77777777" w:rsidR="00066495" w:rsidRDefault="00CC18C2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6943296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9818E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00308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51B5D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BA6919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5EDC6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3AD22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9D27D7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1CF34E05" w14:textId="77777777">
        <w:tc>
          <w:tcPr>
            <w:tcW w:w="0" w:type="auto"/>
          </w:tcPr>
          <w:p w14:paraId="7189DE7B" w14:textId="77777777" w:rsidR="00066495" w:rsidRDefault="00CC18C2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5128FE42" w14:textId="77777777" w:rsidR="00066495" w:rsidRDefault="00CC18C2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2CAF014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D07EF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A4C8B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B3EFC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02E8C9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A916C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DA924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2A6F0E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42B903DF" w14:textId="77777777">
        <w:tc>
          <w:tcPr>
            <w:tcW w:w="0" w:type="auto"/>
          </w:tcPr>
          <w:p w14:paraId="3D04D8CE" w14:textId="77777777" w:rsidR="00066495" w:rsidRDefault="00CC18C2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7DFE1925" w14:textId="77777777" w:rsidR="00066495" w:rsidRDefault="00CC18C2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1817972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0D9C0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27F750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477D1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96008A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9FA8A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1574B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2C7CB6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E5DAC39" w14:textId="77777777">
        <w:tc>
          <w:tcPr>
            <w:tcW w:w="0" w:type="auto"/>
          </w:tcPr>
          <w:p w14:paraId="4ED64CDD" w14:textId="77777777" w:rsidR="00066495" w:rsidRDefault="00CC18C2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0E4FA5BC" w14:textId="77777777" w:rsidR="00066495" w:rsidRDefault="00CC18C2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2095E2E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2EAE4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E1BFE0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8AD08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6F01A4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9EE3B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93D0D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BF48EE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4E979C61" w14:textId="77777777">
        <w:tc>
          <w:tcPr>
            <w:tcW w:w="0" w:type="auto"/>
          </w:tcPr>
          <w:p w14:paraId="1AA4F7C7" w14:textId="77777777" w:rsidR="00066495" w:rsidRDefault="00CC18C2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45C24484" w14:textId="77777777" w:rsidR="00066495" w:rsidRDefault="00CC18C2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48CB50C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E6871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D9119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8482FA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A1A8B5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D1F33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6C0EB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7D9A5C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12F21C2E" w14:textId="77777777">
        <w:tc>
          <w:tcPr>
            <w:tcW w:w="0" w:type="auto"/>
          </w:tcPr>
          <w:p w14:paraId="295710BA" w14:textId="77777777" w:rsidR="00066495" w:rsidRDefault="00CC18C2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0C298119" w14:textId="77777777" w:rsidR="00066495" w:rsidRDefault="00CC18C2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2F4A412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B30B7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CB2C2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695A77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C04499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14725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73DF8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5423E7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06F04AB6" w14:textId="77777777">
        <w:tc>
          <w:tcPr>
            <w:tcW w:w="0" w:type="auto"/>
          </w:tcPr>
          <w:p w14:paraId="6D2FBA38" w14:textId="77777777" w:rsidR="00066495" w:rsidRDefault="00CC18C2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5B07E84F" w14:textId="77777777" w:rsidR="00066495" w:rsidRDefault="00CC18C2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5968032D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4EC57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F94FB4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736316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AD33C2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A7818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21E38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227BB3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599923DC" w14:textId="77777777">
        <w:tc>
          <w:tcPr>
            <w:tcW w:w="0" w:type="auto"/>
          </w:tcPr>
          <w:p w14:paraId="4B6EE2EF" w14:textId="77777777" w:rsidR="00066495" w:rsidRDefault="00CC18C2">
            <w:pPr>
              <w:pStyle w:val="Compact"/>
            </w:pPr>
            <w:r>
              <w:t>d(010)</w:t>
            </w:r>
          </w:p>
        </w:tc>
        <w:tc>
          <w:tcPr>
            <w:tcW w:w="0" w:type="auto"/>
          </w:tcPr>
          <w:p w14:paraId="7804DB37" w14:textId="77777777" w:rsidR="00066495" w:rsidRDefault="00CC18C2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6D5AB88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64F98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C50FE6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FFC752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8E4351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B972E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7A317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C9178C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4F8E13F" w14:textId="77777777">
        <w:tc>
          <w:tcPr>
            <w:tcW w:w="0" w:type="auto"/>
          </w:tcPr>
          <w:p w14:paraId="63018C21" w14:textId="77777777" w:rsidR="00066495" w:rsidRDefault="00CC18C2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4D69CCB1" w14:textId="77777777" w:rsidR="00066495" w:rsidRDefault="00CC18C2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6EDE820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30588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C1469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BD683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53042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D2482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268B5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BC1830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2D49F085" w14:textId="77777777">
        <w:tc>
          <w:tcPr>
            <w:tcW w:w="0" w:type="auto"/>
          </w:tcPr>
          <w:p w14:paraId="3AE618BC" w14:textId="77777777" w:rsidR="00066495" w:rsidRDefault="00CC18C2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284FBEE3" w14:textId="77777777" w:rsidR="00066495" w:rsidRDefault="00CC18C2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165AD51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ADD04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1B6C4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1707F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994C7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178B3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44548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6ADA6A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1DF0C76B" w14:textId="77777777">
        <w:tc>
          <w:tcPr>
            <w:tcW w:w="0" w:type="auto"/>
          </w:tcPr>
          <w:p w14:paraId="089CFA42" w14:textId="77777777" w:rsidR="00066495" w:rsidRDefault="00CC18C2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09396496" w14:textId="77777777" w:rsidR="00066495" w:rsidRDefault="00CC18C2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79D4813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6E1A0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EA8DA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4A636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D4C87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1BCA8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35B7E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DD9D85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77C8EC19" w14:textId="77777777">
        <w:tc>
          <w:tcPr>
            <w:tcW w:w="0" w:type="auto"/>
          </w:tcPr>
          <w:p w14:paraId="391F0E04" w14:textId="77777777" w:rsidR="00066495" w:rsidRDefault="00CC18C2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7769877E" w14:textId="77777777" w:rsidR="00066495" w:rsidRDefault="00CC18C2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267FD70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68CA8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2EBCF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1334D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DF7E2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F7EB7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114F1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14A9F6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58E1FA8E" w14:textId="77777777">
        <w:tc>
          <w:tcPr>
            <w:tcW w:w="0" w:type="auto"/>
          </w:tcPr>
          <w:p w14:paraId="721681F3" w14:textId="77777777" w:rsidR="00066495" w:rsidRDefault="00CC18C2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648445AE" w14:textId="77777777" w:rsidR="00066495" w:rsidRDefault="00CC18C2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41720E8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A46DF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1A9E0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2D467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F5077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2D327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F5A08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1B1ADB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4FB306F" w14:textId="77777777">
        <w:tc>
          <w:tcPr>
            <w:tcW w:w="0" w:type="auto"/>
          </w:tcPr>
          <w:p w14:paraId="7055FFDC" w14:textId="77777777" w:rsidR="00066495" w:rsidRDefault="00CC18C2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2E4598CE" w14:textId="77777777" w:rsidR="00066495" w:rsidRDefault="00CC18C2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3F03D04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5B266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DC8CF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17BF6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15F78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C5E99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9ED66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947FE5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79CE3D17" w14:textId="77777777">
        <w:tc>
          <w:tcPr>
            <w:tcW w:w="0" w:type="auto"/>
          </w:tcPr>
          <w:p w14:paraId="137DEDAA" w14:textId="77777777" w:rsidR="00066495" w:rsidRDefault="00CC18C2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61135657" w14:textId="77777777" w:rsidR="00066495" w:rsidRDefault="00CC18C2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3DE441A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B7EC7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F7D65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E7AA1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51B4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A56F3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A7FF0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EE660F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6AB838C" w14:textId="77777777">
        <w:tc>
          <w:tcPr>
            <w:tcW w:w="0" w:type="auto"/>
          </w:tcPr>
          <w:p w14:paraId="780A8DEB" w14:textId="77777777" w:rsidR="00066495" w:rsidRDefault="00CC18C2">
            <w:pPr>
              <w:pStyle w:val="Compact"/>
            </w:pPr>
            <w:r>
              <w:t>d(020)</w:t>
            </w:r>
          </w:p>
        </w:tc>
        <w:tc>
          <w:tcPr>
            <w:tcW w:w="0" w:type="auto"/>
          </w:tcPr>
          <w:p w14:paraId="47F3663C" w14:textId="77777777" w:rsidR="00066495" w:rsidRDefault="00CC18C2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5FA5DAF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CF423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2D746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D6931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D4C74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EC8E1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139F6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D83D11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1909B86E" w14:textId="77777777">
        <w:tc>
          <w:tcPr>
            <w:tcW w:w="0" w:type="auto"/>
          </w:tcPr>
          <w:p w14:paraId="5CE291E9" w14:textId="77777777" w:rsidR="00066495" w:rsidRDefault="00CC18C2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7B0481BD" w14:textId="77777777" w:rsidR="00066495" w:rsidRDefault="00CC18C2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76F237A7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4DF595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D32EF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BDB1C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598597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66E68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A64F1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35DA6F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1462C62F" w14:textId="77777777">
        <w:tc>
          <w:tcPr>
            <w:tcW w:w="0" w:type="auto"/>
          </w:tcPr>
          <w:p w14:paraId="24F52137" w14:textId="77777777" w:rsidR="00066495" w:rsidRDefault="00CC18C2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6B07F8DE" w14:textId="77777777" w:rsidR="00066495" w:rsidRDefault="00CC18C2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2BE35E33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A1A69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81B7F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7A696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2A4798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096E6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DC691E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B94A43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28566BE4" w14:textId="77777777">
        <w:tc>
          <w:tcPr>
            <w:tcW w:w="0" w:type="auto"/>
          </w:tcPr>
          <w:p w14:paraId="2C59A462" w14:textId="77777777" w:rsidR="00066495" w:rsidRDefault="00CC18C2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06041CFF" w14:textId="77777777" w:rsidR="00066495" w:rsidRDefault="00CC18C2">
            <w:pPr>
              <w:pStyle w:val="Compact"/>
            </w:pPr>
            <w:r>
              <w:t>(02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66D90A7F" w14:textId="77777777" w:rsidR="00066495" w:rsidRDefault="00CC18C2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2F749C41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9B3598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63C2B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32A12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5E375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7E6937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971D94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4D72AE90" w14:textId="77777777">
        <w:tc>
          <w:tcPr>
            <w:tcW w:w="0" w:type="auto"/>
          </w:tcPr>
          <w:p w14:paraId="1675DB5A" w14:textId="77777777" w:rsidR="00066495" w:rsidRDefault="00CC18C2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426CD726" w14:textId="77777777" w:rsidR="00066495" w:rsidRDefault="00CC18C2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6486A345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327F6F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4F9858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944BB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28E2C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91A4F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72A2DF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DF2A9E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29A6B2CB" w14:textId="77777777">
        <w:tc>
          <w:tcPr>
            <w:tcW w:w="0" w:type="auto"/>
          </w:tcPr>
          <w:p w14:paraId="439FA8DF" w14:textId="77777777" w:rsidR="00066495" w:rsidRDefault="00CC18C2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5F1E55B1" w14:textId="77777777" w:rsidR="00066495" w:rsidRDefault="00CC18C2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29CA499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76A523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AA03C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600836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2809D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0F1BB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A6BFF9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1FAFC4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4603D2F2" w14:textId="77777777">
        <w:tc>
          <w:tcPr>
            <w:tcW w:w="0" w:type="auto"/>
          </w:tcPr>
          <w:p w14:paraId="7B25DF3F" w14:textId="77777777" w:rsidR="00066495" w:rsidRDefault="00CC18C2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76F27B5B" w14:textId="77777777" w:rsidR="00066495" w:rsidRDefault="00CC18C2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4F733B7B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BDCD68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7DBB9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925B28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BFFC6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43B4D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7D94B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C0016F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48F29716" w14:textId="77777777">
        <w:tc>
          <w:tcPr>
            <w:tcW w:w="0" w:type="auto"/>
          </w:tcPr>
          <w:p w14:paraId="1BC05CAB" w14:textId="77777777" w:rsidR="00066495" w:rsidRDefault="00CC18C2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3DAFBBED" w14:textId="77777777" w:rsidR="00066495" w:rsidRDefault="00CC18C2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19C94898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F2AC5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CB27A7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BD1088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2FE33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2D469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FB02BA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A45F8D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3CB47CD7" w14:textId="77777777">
        <w:tc>
          <w:tcPr>
            <w:tcW w:w="0" w:type="auto"/>
          </w:tcPr>
          <w:p w14:paraId="1D9B125E" w14:textId="77777777" w:rsidR="00066495" w:rsidRDefault="00CC18C2">
            <w:pPr>
              <w:pStyle w:val="Compact"/>
            </w:pPr>
            <w:r>
              <w:t>d(030)</w:t>
            </w:r>
          </w:p>
        </w:tc>
        <w:tc>
          <w:tcPr>
            <w:tcW w:w="0" w:type="auto"/>
          </w:tcPr>
          <w:p w14:paraId="611C5EC9" w14:textId="77777777" w:rsidR="00066495" w:rsidRDefault="00CC18C2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186D3F88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2AF735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5A8BF0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B74E4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43D131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BD09F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33EEF2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6285D0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48E68497" w14:textId="77777777">
        <w:tc>
          <w:tcPr>
            <w:tcW w:w="0" w:type="auto"/>
          </w:tcPr>
          <w:p w14:paraId="73261CBE" w14:textId="77777777" w:rsidR="00066495" w:rsidRDefault="00CC18C2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1829A0A8" w14:textId="77777777" w:rsidR="00066495" w:rsidRDefault="00CC18C2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10051BC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079DD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3E7D2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53D7F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90412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20074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C4ED2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CB3615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0CE87869" w14:textId="77777777">
        <w:tc>
          <w:tcPr>
            <w:tcW w:w="0" w:type="auto"/>
          </w:tcPr>
          <w:p w14:paraId="4E798134" w14:textId="77777777" w:rsidR="00066495" w:rsidRDefault="00CC18C2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265E8B66" w14:textId="77777777" w:rsidR="00066495" w:rsidRDefault="00CC18C2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141683ED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CFD39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F5466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9AFBF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C11A0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117782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2289C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0C38B6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6C7A1E1" w14:textId="77777777">
        <w:tc>
          <w:tcPr>
            <w:tcW w:w="0" w:type="auto"/>
          </w:tcPr>
          <w:p w14:paraId="4D6002E6" w14:textId="77777777" w:rsidR="00066495" w:rsidRDefault="00CC18C2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775C1894" w14:textId="77777777" w:rsidR="00066495" w:rsidRDefault="00CC18C2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2327DC9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46DD1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9C3FF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5023E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D4D8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13DEE7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5B19DD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FBF3E0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70FE7B35" w14:textId="77777777">
        <w:tc>
          <w:tcPr>
            <w:tcW w:w="0" w:type="auto"/>
          </w:tcPr>
          <w:p w14:paraId="139A15D9" w14:textId="77777777" w:rsidR="00066495" w:rsidRDefault="00CC18C2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1944E8E5" w14:textId="77777777" w:rsidR="00066495" w:rsidRDefault="00CC18C2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03A7627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79882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695C5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077DF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7783A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039116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E1E1E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A3CD0E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0726C2FF" w14:textId="77777777">
        <w:tc>
          <w:tcPr>
            <w:tcW w:w="0" w:type="auto"/>
          </w:tcPr>
          <w:p w14:paraId="6DC99A62" w14:textId="77777777" w:rsidR="00066495" w:rsidRDefault="00CC18C2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6A34A4CC" w14:textId="77777777" w:rsidR="00066495" w:rsidRDefault="00CC18C2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00A3286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52191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9A469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944C5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41908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526CA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1FF66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3C80D2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EFFD3A8" w14:textId="77777777">
        <w:tc>
          <w:tcPr>
            <w:tcW w:w="0" w:type="auto"/>
          </w:tcPr>
          <w:p w14:paraId="751367C8" w14:textId="77777777" w:rsidR="00066495" w:rsidRDefault="00CC18C2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048157E0" w14:textId="77777777" w:rsidR="00066495" w:rsidRDefault="00CC18C2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7114D55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4A11F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A0587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6FCE3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46D1F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F11312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75719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932503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5FB9027C" w14:textId="77777777">
        <w:tc>
          <w:tcPr>
            <w:tcW w:w="0" w:type="auto"/>
          </w:tcPr>
          <w:p w14:paraId="6767BFB3" w14:textId="77777777" w:rsidR="00066495" w:rsidRDefault="00CC18C2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123236FB" w14:textId="77777777" w:rsidR="00066495" w:rsidRDefault="00CC18C2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2B7405D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0FD31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2284C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4CBB8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C41AB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40DC8E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5A0EC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F59DF0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7DC40A5F" w14:textId="77777777">
        <w:tc>
          <w:tcPr>
            <w:tcW w:w="0" w:type="auto"/>
          </w:tcPr>
          <w:p w14:paraId="57A14A74" w14:textId="77777777" w:rsidR="00066495" w:rsidRDefault="00CC18C2">
            <w:pPr>
              <w:pStyle w:val="Compact"/>
            </w:pPr>
            <w:r>
              <w:t>d(040)</w:t>
            </w:r>
          </w:p>
        </w:tc>
        <w:tc>
          <w:tcPr>
            <w:tcW w:w="0" w:type="auto"/>
          </w:tcPr>
          <w:p w14:paraId="61B22432" w14:textId="77777777" w:rsidR="00066495" w:rsidRDefault="00CC18C2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0A238D2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E9BAE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B2EA5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D4993D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07BBC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BAF264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F1DC4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9BF2F2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0D3A10CB" w14:textId="77777777">
        <w:tc>
          <w:tcPr>
            <w:tcW w:w="0" w:type="auto"/>
          </w:tcPr>
          <w:p w14:paraId="64CEE442" w14:textId="77777777" w:rsidR="00066495" w:rsidRDefault="00CC18C2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70179AA8" w14:textId="77777777" w:rsidR="00066495" w:rsidRDefault="00CC18C2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5495015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61261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FE549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00B70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7A0644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4F5B89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7761E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F47BB2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711EEC88" w14:textId="77777777">
        <w:tc>
          <w:tcPr>
            <w:tcW w:w="0" w:type="auto"/>
          </w:tcPr>
          <w:p w14:paraId="07A2E6E9" w14:textId="77777777" w:rsidR="00066495" w:rsidRDefault="00CC18C2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0F811DBD" w14:textId="77777777" w:rsidR="00066495" w:rsidRDefault="00CC18C2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675E8BC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24A93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7C294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48462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B863AB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D4699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E4ABB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9C52BC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40E0396C" w14:textId="77777777">
        <w:tc>
          <w:tcPr>
            <w:tcW w:w="0" w:type="auto"/>
          </w:tcPr>
          <w:p w14:paraId="4A650F86" w14:textId="77777777" w:rsidR="00066495" w:rsidRDefault="00CC18C2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221153BC" w14:textId="77777777" w:rsidR="00066495" w:rsidRDefault="00CC18C2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0DC614C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18336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7965E3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46A36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F6E95A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62FA1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21EAE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3D5484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5B6DBCD2" w14:textId="77777777">
        <w:tc>
          <w:tcPr>
            <w:tcW w:w="0" w:type="auto"/>
          </w:tcPr>
          <w:p w14:paraId="7507CC9B" w14:textId="77777777" w:rsidR="00066495" w:rsidRDefault="00CC18C2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4741577C" w14:textId="77777777" w:rsidR="00066495" w:rsidRDefault="00CC18C2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30C60F9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50914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E356CB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85947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9CA612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9BAD0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4A7B2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636030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72822CB" w14:textId="77777777">
        <w:tc>
          <w:tcPr>
            <w:tcW w:w="0" w:type="auto"/>
          </w:tcPr>
          <w:p w14:paraId="1BF1A4A6" w14:textId="77777777" w:rsidR="00066495" w:rsidRDefault="00CC18C2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20463E69" w14:textId="77777777" w:rsidR="00066495" w:rsidRDefault="00CC18C2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41D50E4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915BE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7EDFB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5A526B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1896E7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62196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7627A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DC8005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8FAC156" w14:textId="77777777">
        <w:tc>
          <w:tcPr>
            <w:tcW w:w="0" w:type="auto"/>
          </w:tcPr>
          <w:p w14:paraId="09CBC3EE" w14:textId="77777777" w:rsidR="00066495" w:rsidRDefault="00CC18C2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69283070" w14:textId="77777777" w:rsidR="00066495" w:rsidRDefault="00CC18C2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45D7349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0A7BD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3EF81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C19C7F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9D88CF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962A6B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E60DB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A8B37E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507424A6" w14:textId="77777777">
        <w:tc>
          <w:tcPr>
            <w:tcW w:w="0" w:type="auto"/>
          </w:tcPr>
          <w:p w14:paraId="76D7F4E7" w14:textId="77777777" w:rsidR="00066495" w:rsidRDefault="00CC18C2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55DB3B00" w14:textId="77777777" w:rsidR="00066495" w:rsidRDefault="00CC18C2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56735D3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CC0E9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58FAF2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9FD6F4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061B97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5D5E9A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02FF4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073B21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7C2FCA14" w14:textId="77777777">
        <w:tc>
          <w:tcPr>
            <w:tcW w:w="0" w:type="auto"/>
          </w:tcPr>
          <w:p w14:paraId="12AECEF9" w14:textId="77777777" w:rsidR="00066495" w:rsidRDefault="00CC18C2">
            <w:pPr>
              <w:pStyle w:val="Compact"/>
            </w:pPr>
            <w:r>
              <w:t>d(050)</w:t>
            </w:r>
          </w:p>
        </w:tc>
        <w:tc>
          <w:tcPr>
            <w:tcW w:w="0" w:type="auto"/>
          </w:tcPr>
          <w:p w14:paraId="5746D1B1" w14:textId="77777777" w:rsidR="00066495" w:rsidRDefault="00CC18C2">
            <w:pPr>
              <w:pStyle w:val="Compact"/>
            </w:pPr>
            <w:r>
              <w:t>(07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52E745B9" w14:textId="77777777" w:rsidR="00066495" w:rsidRDefault="00CC18C2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0D6A9C8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04BEF7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1ED93B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807B8E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10EF99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C4817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A7BDF8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3A1D3BCA" w14:textId="77777777">
        <w:tc>
          <w:tcPr>
            <w:tcW w:w="0" w:type="auto"/>
          </w:tcPr>
          <w:p w14:paraId="50684C30" w14:textId="77777777" w:rsidR="00066495" w:rsidRDefault="00CC18C2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4C3FAF12" w14:textId="77777777" w:rsidR="00066495" w:rsidRDefault="00CC18C2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422C130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E2534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A08D1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50EF0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EF240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451E3E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A60F3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A33B0D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1E1FD31E" w14:textId="77777777">
        <w:tc>
          <w:tcPr>
            <w:tcW w:w="0" w:type="auto"/>
          </w:tcPr>
          <w:p w14:paraId="0E8B749A" w14:textId="77777777" w:rsidR="00066495" w:rsidRDefault="00CC18C2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1704DE9C" w14:textId="77777777" w:rsidR="00066495" w:rsidRDefault="00CC18C2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30DCD60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0B655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3CA20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2119C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E686F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D56B62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854F6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4473EB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7620B48" w14:textId="77777777">
        <w:tc>
          <w:tcPr>
            <w:tcW w:w="0" w:type="auto"/>
          </w:tcPr>
          <w:p w14:paraId="45F2EA15" w14:textId="77777777" w:rsidR="00066495" w:rsidRDefault="00CC18C2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130B0CB6" w14:textId="77777777" w:rsidR="00066495" w:rsidRDefault="00CC18C2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29F356D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5857B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29015D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25FB2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2164C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2517EA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13473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9F252E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59CAF95A" w14:textId="77777777">
        <w:tc>
          <w:tcPr>
            <w:tcW w:w="0" w:type="auto"/>
          </w:tcPr>
          <w:p w14:paraId="3757C47D" w14:textId="77777777" w:rsidR="00066495" w:rsidRDefault="00CC18C2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3D19C880" w14:textId="77777777" w:rsidR="00066495" w:rsidRDefault="00CC18C2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212DAF3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A7AD3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AD07D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11F268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8D680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DBE19B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6AB8B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3D5AA2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4AEF9D6A" w14:textId="77777777">
        <w:tc>
          <w:tcPr>
            <w:tcW w:w="0" w:type="auto"/>
          </w:tcPr>
          <w:p w14:paraId="5ACCDF50" w14:textId="77777777" w:rsidR="00066495" w:rsidRDefault="00CC18C2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009FF64E" w14:textId="77777777" w:rsidR="00066495" w:rsidRDefault="00CC18C2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13B8B39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CDF2C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E8BD7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B93A4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FDDF9E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789178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717B5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949A48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3A40F386" w14:textId="77777777">
        <w:tc>
          <w:tcPr>
            <w:tcW w:w="0" w:type="auto"/>
          </w:tcPr>
          <w:p w14:paraId="6576BC81" w14:textId="77777777" w:rsidR="00066495" w:rsidRDefault="00CC18C2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172A8844" w14:textId="77777777" w:rsidR="00066495" w:rsidRDefault="00CC18C2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55BA65A7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DAA66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2EF5D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92D8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73EB9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2189A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AB5D7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2D2068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50990258" w14:textId="77777777">
        <w:tc>
          <w:tcPr>
            <w:tcW w:w="0" w:type="auto"/>
          </w:tcPr>
          <w:p w14:paraId="68CB28EE" w14:textId="77777777" w:rsidR="00066495" w:rsidRDefault="00CC18C2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54EE16B7" w14:textId="77777777" w:rsidR="00066495" w:rsidRDefault="00CC18C2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4CEA45A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7F8D2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562D4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1444D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A2384B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56383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B84F5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C83B55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7A743AA" w14:textId="77777777">
        <w:tc>
          <w:tcPr>
            <w:tcW w:w="0" w:type="auto"/>
          </w:tcPr>
          <w:p w14:paraId="18FBDB57" w14:textId="77777777" w:rsidR="00066495" w:rsidRDefault="00CC18C2">
            <w:pPr>
              <w:pStyle w:val="Compact"/>
            </w:pPr>
            <w:r>
              <w:t>d(060)</w:t>
            </w:r>
          </w:p>
        </w:tc>
        <w:tc>
          <w:tcPr>
            <w:tcW w:w="0" w:type="auto"/>
          </w:tcPr>
          <w:p w14:paraId="111A4544" w14:textId="77777777" w:rsidR="00066495" w:rsidRDefault="00CC18C2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37DFFF1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492650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4F9D8F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5C5043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8007F6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BE383E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806E2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0DA608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8F6583D" w14:textId="77777777">
        <w:tc>
          <w:tcPr>
            <w:tcW w:w="0" w:type="auto"/>
          </w:tcPr>
          <w:p w14:paraId="16DBCAE5" w14:textId="77777777" w:rsidR="00066495" w:rsidRDefault="00CC18C2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09036985" w14:textId="77777777" w:rsidR="00066495" w:rsidRDefault="00CC18C2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62F3BAE0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551FFB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B8BCA5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29E554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4F83C3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7E84D1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BA0984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0BBA48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08E26F46" w14:textId="77777777">
        <w:tc>
          <w:tcPr>
            <w:tcW w:w="0" w:type="auto"/>
          </w:tcPr>
          <w:p w14:paraId="4DA3F9BF" w14:textId="77777777" w:rsidR="00066495" w:rsidRDefault="00CC18C2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26B0E935" w14:textId="77777777" w:rsidR="00066495" w:rsidRDefault="00CC18C2">
            <w:pPr>
              <w:pStyle w:val="Compact"/>
            </w:pPr>
            <w:r>
              <w:t>(010)</w:t>
            </w:r>
          </w:p>
        </w:tc>
        <w:tc>
          <w:tcPr>
            <w:tcW w:w="0" w:type="auto"/>
          </w:tcPr>
          <w:p w14:paraId="6BEF6168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78B3B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94354D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CD8411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5069C0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F5C20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21EAE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3E5228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FF16211" w14:textId="77777777">
        <w:tc>
          <w:tcPr>
            <w:tcW w:w="0" w:type="auto"/>
          </w:tcPr>
          <w:p w14:paraId="71D38062" w14:textId="77777777" w:rsidR="00066495" w:rsidRDefault="00CC18C2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59F12A06" w14:textId="77777777" w:rsidR="00066495" w:rsidRDefault="00CC18C2">
            <w:pPr>
              <w:pStyle w:val="Compact"/>
            </w:pPr>
            <w:r>
              <w:t>(020)</w:t>
            </w:r>
          </w:p>
        </w:tc>
        <w:tc>
          <w:tcPr>
            <w:tcW w:w="0" w:type="auto"/>
          </w:tcPr>
          <w:p w14:paraId="13E6119B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3E3096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DADD0E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5F57F2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BDD47B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8D2603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F804D2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DDF449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33D1FF2D" w14:textId="77777777">
        <w:tc>
          <w:tcPr>
            <w:tcW w:w="0" w:type="auto"/>
          </w:tcPr>
          <w:p w14:paraId="1A4C264E" w14:textId="77777777" w:rsidR="00066495" w:rsidRDefault="00CC18C2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76664930" w14:textId="77777777" w:rsidR="00066495" w:rsidRDefault="00CC18C2">
            <w:pPr>
              <w:pStyle w:val="Compact"/>
            </w:pPr>
            <w:r>
              <w:t>(030)</w:t>
            </w:r>
          </w:p>
        </w:tc>
        <w:tc>
          <w:tcPr>
            <w:tcW w:w="0" w:type="auto"/>
          </w:tcPr>
          <w:p w14:paraId="4D12A1E2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D94739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8E33AB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60F86A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26FDC7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E2C47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98B95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0C096A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53A19A03" w14:textId="77777777">
        <w:tc>
          <w:tcPr>
            <w:tcW w:w="0" w:type="auto"/>
          </w:tcPr>
          <w:p w14:paraId="1A3728C2" w14:textId="77777777" w:rsidR="00066495" w:rsidRDefault="00CC18C2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512351EC" w14:textId="77777777" w:rsidR="00066495" w:rsidRDefault="00CC18C2">
            <w:pPr>
              <w:pStyle w:val="Compact"/>
            </w:pPr>
            <w:r>
              <w:t>(040)</w:t>
            </w:r>
          </w:p>
        </w:tc>
        <w:tc>
          <w:tcPr>
            <w:tcW w:w="0" w:type="auto"/>
          </w:tcPr>
          <w:p w14:paraId="530AB475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B9D1A8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ACFC1C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0B576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4E29F0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ABAD43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22AB58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143E29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00FD11B1" w14:textId="77777777">
        <w:tc>
          <w:tcPr>
            <w:tcW w:w="0" w:type="auto"/>
          </w:tcPr>
          <w:p w14:paraId="799E4D50" w14:textId="77777777" w:rsidR="00066495" w:rsidRDefault="00CC18C2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4908E94D" w14:textId="77777777" w:rsidR="00066495" w:rsidRDefault="00CC18C2">
            <w:pPr>
              <w:pStyle w:val="Compact"/>
            </w:pPr>
            <w:r>
              <w:t>(050)</w:t>
            </w:r>
          </w:p>
        </w:tc>
        <w:tc>
          <w:tcPr>
            <w:tcW w:w="0" w:type="auto"/>
          </w:tcPr>
          <w:p w14:paraId="75EB16E5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DA4CE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C5CBC9" w14:textId="77777777" w:rsidR="00066495" w:rsidRDefault="00CC18C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278D86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6D2DAA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7DA063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7EB055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3F99D2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06A6CD3A" w14:textId="77777777">
        <w:tc>
          <w:tcPr>
            <w:tcW w:w="0" w:type="auto"/>
          </w:tcPr>
          <w:p w14:paraId="079C6548" w14:textId="77777777" w:rsidR="00066495" w:rsidRDefault="00CC18C2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15E6348E" w14:textId="77777777" w:rsidR="00066495" w:rsidRDefault="00CC18C2">
            <w:pPr>
              <w:pStyle w:val="Compact"/>
            </w:pPr>
            <w:r>
              <w:t>(060)</w:t>
            </w:r>
          </w:p>
        </w:tc>
        <w:tc>
          <w:tcPr>
            <w:tcW w:w="0" w:type="auto"/>
          </w:tcPr>
          <w:p w14:paraId="3B7AEFCF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4EAD94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65F2F6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26AC4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ACACCA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6D784E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AD27A5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D6C094" w14:textId="77777777" w:rsidR="00066495" w:rsidRDefault="00CC18C2">
            <w:pPr>
              <w:pStyle w:val="Compact"/>
            </w:pPr>
            <w:r>
              <w:t>-</w:t>
            </w:r>
          </w:p>
        </w:tc>
      </w:tr>
      <w:tr w:rsidR="00066495" w14:paraId="63F2275C" w14:textId="77777777">
        <w:tc>
          <w:tcPr>
            <w:tcW w:w="0" w:type="auto"/>
          </w:tcPr>
          <w:p w14:paraId="481BED48" w14:textId="77777777" w:rsidR="00066495" w:rsidRDefault="00CC18C2">
            <w:pPr>
              <w:pStyle w:val="Compact"/>
            </w:pPr>
            <w:r>
              <w:t>d(070)</w:t>
            </w:r>
          </w:p>
        </w:tc>
        <w:tc>
          <w:tcPr>
            <w:tcW w:w="0" w:type="auto"/>
          </w:tcPr>
          <w:p w14:paraId="726ABA5F" w14:textId="77777777" w:rsidR="00066495" w:rsidRDefault="00CC18C2">
            <w:pPr>
              <w:pStyle w:val="Compact"/>
            </w:pPr>
            <w:r>
              <w:t>(070)</w:t>
            </w:r>
          </w:p>
        </w:tc>
        <w:tc>
          <w:tcPr>
            <w:tcW w:w="0" w:type="auto"/>
          </w:tcPr>
          <w:p w14:paraId="037CB8D7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CBB9F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AB0D5B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2C2BDC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9B5B8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143F1D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C5FE00" w14:textId="77777777" w:rsidR="00066495" w:rsidRDefault="00CC18C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ADFDE6" w14:textId="77777777" w:rsidR="00066495" w:rsidRDefault="00CC18C2">
            <w:pPr>
              <w:pStyle w:val="Compact"/>
            </w:pPr>
            <w:r>
              <w:t>-</w:t>
            </w:r>
          </w:p>
        </w:tc>
      </w:tr>
    </w:tbl>
    <w:p w14:paraId="5BDCE736" w14:textId="77777777" w:rsidR="00066495" w:rsidRDefault="00CC18C2">
      <w:pPr>
        <w:pStyle w:val="a0"/>
      </w:pPr>
      <w:r>
        <w:t>Полученная таблица не совпадает не совпадает с таблицей из прошлой лабораторной работы, тк члены группы не имеют права менять атрибуты файла, для остальных операций члену группы требуюся те же права, как и у создателя из предыдущей лабораторной работы.</w:t>
      </w:r>
    </w:p>
    <w:p w14:paraId="449EE6F2" w14:textId="77777777" w:rsidR="00066495" w:rsidRDefault="00CC18C2">
      <w:pPr>
        <w:pStyle w:val="Compact"/>
        <w:numPr>
          <w:ilvl w:val="0"/>
          <w:numId w:val="12"/>
        </w:numPr>
      </w:pPr>
      <w:r>
        <w:t xml:space="preserve">На </w:t>
      </w:r>
      <w:r>
        <w:t>основании заполненной таблицы 1 определила те или иные минимально необходимые права для выполнения операций внутри директории dirl. Заполнила таблицу “Минимальные права для совершения операций” (таб. 2)</w:t>
      </w:r>
    </w:p>
    <w:p w14:paraId="1F0EB413" w14:textId="77777777" w:rsidR="00066495" w:rsidRDefault="00CC18C2">
      <w:pPr>
        <w:pStyle w:val="TableCaption"/>
      </w:pPr>
      <w:r>
        <w:lastRenderedPageBreak/>
        <w:t>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3028"/>
        <w:gridCol w:w="2221"/>
      </w:tblGrid>
      <w:tr w:rsidR="00066495" w14:paraId="32C6903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21EEE6F" w14:textId="77777777" w:rsidR="00066495" w:rsidRDefault="00CC18C2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47ADCE46" w14:textId="77777777" w:rsidR="00066495" w:rsidRDefault="00CC18C2">
            <w:pPr>
              <w:pStyle w:val="Compact"/>
            </w:pPr>
            <w:r>
              <w:t>mi</w:t>
            </w:r>
            <w:r>
              <w:t>n права на директорию</w:t>
            </w:r>
          </w:p>
        </w:tc>
        <w:tc>
          <w:tcPr>
            <w:tcW w:w="0" w:type="auto"/>
          </w:tcPr>
          <w:p w14:paraId="71CF24E0" w14:textId="77777777" w:rsidR="00066495" w:rsidRDefault="00CC18C2">
            <w:pPr>
              <w:pStyle w:val="Compact"/>
            </w:pPr>
            <w:r>
              <w:t>min права на файл</w:t>
            </w:r>
          </w:p>
        </w:tc>
      </w:tr>
      <w:tr w:rsidR="00066495" w14:paraId="0328E4C6" w14:textId="77777777">
        <w:tc>
          <w:tcPr>
            <w:tcW w:w="0" w:type="auto"/>
          </w:tcPr>
          <w:p w14:paraId="0697B573" w14:textId="77777777" w:rsidR="00066495" w:rsidRDefault="00CC18C2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0518AEFC" w14:textId="77777777" w:rsidR="00066495" w:rsidRDefault="00CC18C2">
            <w:pPr>
              <w:pStyle w:val="Compact"/>
            </w:pPr>
            <w:r>
              <w:t>(d—-wx—)(030)</w:t>
            </w:r>
          </w:p>
        </w:tc>
        <w:tc>
          <w:tcPr>
            <w:tcW w:w="0" w:type="auto"/>
          </w:tcPr>
          <w:p w14:paraId="1EFDA17C" w14:textId="77777777" w:rsidR="00066495" w:rsidRDefault="00CC18C2">
            <w:pPr>
              <w:pStyle w:val="Compact"/>
            </w:pPr>
            <w:r>
              <w:t>(———)(000)</w:t>
            </w:r>
          </w:p>
        </w:tc>
      </w:tr>
      <w:tr w:rsidR="00066495" w14:paraId="6F47C443" w14:textId="77777777">
        <w:tc>
          <w:tcPr>
            <w:tcW w:w="0" w:type="auto"/>
          </w:tcPr>
          <w:p w14:paraId="52DD216C" w14:textId="77777777" w:rsidR="00066495" w:rsidRDefault="00CC18C2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08580D7F" w14:textId="77777777" w:rsidR="00066495" w:rsidRDefault="00CC18C2">
            <w:pPr>
              <w:pStyle w:val="Compact"/>
            </w:pPr>
            <w:r>
              <w:t>(d—-wx—)(030)</w:t>
            </w:r>
          </w:p>
        </w:tc>
        <w:tc>
          <w:tcPr>
            <w:tcW w:w="0" w:type="auto"/>
          </w:tcPr>
          <w:p w14:paraId="350A82C6" w14:textId="77777777" w:rsidR="00066495" w:rsidRDefault="00CC18C2">
            <w:pPr>
              <w:pStyle w:val="Compact"/>
            </w:pPr>
            <w:r>
              <w:t>(———)(000)</w:t>
            </w:r>
          </w:p>
        </w:tc>
      </w:tr>
      <w:tr w:rsidR="00066495" w14:paraId="156F6F9B" w14:textId="77777777">
        <w:tc>
          <w:tcPr>
            <w:tcW w:w="0" w:type="auto"/>
          </w:tcPr>
          <w:p w14:paraId="2F41327B" w14:textId="77777777" w:rsidR="00066495" w:rsidRDefault="00CC18C2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733A6123" w14:textId="77777777" w:rsidR="00066495" w:rsidRDefault="00CC18C2">
            <w:pPr>
              <w:pStyle w:val="Compact"/>
            </w:pPr>
            <w:r>
              <w:t>(d—–x—)(010)</w:t>
            </w:r>
          </w:p>
        </w:tc>
        <w:tc>
          <w:tcPr>
            <w:tcW w:w="0" w:type="auto"/>
          </w:tcPr>
          <w:p w14:paraId="21AD6E5B" w14:textId="77777777" w:rsidR="00066495" w:rsidRDefault="00CC18C2">
            <w:pPr>
              <w:pStyle w:val="Compact"/>
            </w:pPr>
            <w:r>
              <w:t>(—r—–)(040)</w:t>
            </w:r>
          </w:p>
        </w:tc>
      </w:tr>
      <w:tr w:rsidR="00066495" w14:paraId="33A9821B" w14:textId="77777777">
        <w:tc>
          <w:tcPr>
            <w:tcW w:w="0" w:type="auto"/>
          </w:tcPr>
          <w:p w14:paraId="6F1938EA" w14:textId="77777777" w:rsidR="00066495" w:rsidRDefault="00CC18C2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35A95E46" w14:textId="77777777" w:rsidR="00066495" w:rsidRDefault="00CC18C2">
            <w:pPr>
              <w:pStyle w:val="Compact"/>
            </w:pPr>
            <w:r>
              <w:t>(d—–x—)(010)</w:t>
            </w:r>
          </w:p>
        </w:tc>
        <w:tc>
          <w:tcPr>
            <w:tcW w:w="0" w:type="auto"/>
          </w:tcPr>
          <w:p w14:paraId="3D92613F" w14:textId="77777777" w:rsidR="00066495" w:rsidRDefault="00CC18C2">
            <w:pPr>
              <w:pStyle w:val="Compact"/>
            </w:pPr>
            <w:r>
              <w:t>(—-w—-)(020)</w:t>
            </w:r>
          </w:p>
        </w:tc>
      </w:tr>
      <w:tr w:rsidR="00066495" w14:paraId="5678DAE0" w14:textId="77777777">
        <w:tc>
          <w:tcPr>
            <w:tcW w:w="0" w:type="auto"/>
          </w:tcPr>
          <w:p w14:paraId="08F125F2" w14:textId="77777777" w:rsidR="00066495" w:rsidRDefault="00CC18C2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26496A1D" w14:textId="77777777" w:rsidR="00066495" w:rsidRDefault="00CC18C2">
            <w:pPr>
              <w:pStyle w:val="Compact"/>
            </w:pPr>
            <w:r>
              <w:t>(d—-wx—)(030)</w:t>
            </w:r>
          </w:p>
        </w:tc>
        <w:tc>
          <w:tcPr>
            <w:tcW w:w="0" w:type="auto"/>
          </w:tcPr>
          <w:p w14:paraId="6978B306" w14:textId="77777777" w:rsidR="00066495" w:rsidRDefault="00CC18C2">
            <w:pPr>
              <w:pStyle w:val="Compact"/>
            </w:pPr>
            <w:r>
              <w:t>(———)(000)</w:t>
            </w:r>
          </w:p>
        </w:tc>
      </w:tr>
      <w:tr w:rsidR="00066495" w14:paraId="08A67D4F" w14:textId="77777777">
        <w:tc>
          <w:tcPr>
            <w:tcW w:w="0" w:type="auto"/>
          </w:tcPr>
          <w:p w14:paraId="75719A37" w14:textId="77777777" w:rsidR="00066495" w:rsidRDefault="00CC18C2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22361DD4" w14:textId="77777777" w:rsidR="00066495" w:rsidRDefault="00CC18C2">
            <w:pPr>
              <w:pStyle w:val="Compact"/>
            </w:pPr>
            <w:r>
              <w:t>(d—-wx—)(030)</w:t>
            </w:r>
          </w:p>
        </w:tc>
        <w:tc>
          <w:tcPr>
            <w:tcW w:w="0" w:type="auto"/>
          </w:tcPr>
          <w:p w14:paraId="11230C95" w14:textId="77777777" w:rsidR="00066495" w:rsidRDefault="00CC18C2">
            <w:pPr>
              <w:pStyle w:val="Compact"/>
            </w:pPr>
            <w:r>
              <w:t>(———)(000)</w:t>
            </w:r>
          </w:p>
        </w:tc>
      </w:tr>
      <w:tr w:rsidR="00066495" w14:paraId="4C9F8CCE" w14:textId="77777777">
        <w:tc>
          <w:tcPr>
            <w:tcW w:w="0" w:type="auto"/>
          </w:tcPr>
          <w:p w14:paraId="7621F69E" w14:textId="77777777" w:rsidR="00066495" w:rsidRDefault="00CC18C2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0FFF1113" w14:textId="77777777" w:rsidR="00066495" w:rsidRDefault="00CC18C2">
            <w:pPr>
              <w:pStyle w:val="Compact"/>
            </w:pPr>
            <w:r>
              <w:t>(d—-wx—)(030)</w:t>
            </w:r>
          </w:p>
        </w:tc>
        <w:tc>
          <w:tcPr>
            <w:tcW w:w="0" w:type="auto"/>
          </w:tcPr>
          <w:p w14:paraId="473EBB2D" w14:textId="77777777" w:rsidR="00066495" w:rsidRDefault="00CC18C2">
            <w:pPr>
              <w:pStyle w:val="Compact"/>
            </w:pPr>
            <w:r>
              <w:t>(———)(000)</w:t>
            </w:r>
          </w:p>
        </w:tc>
      </w:tr>
    </w:tbl>
    <w:p w14:paraId="1FE9A46A" w14:textId="77777777" w:rsidR="00066495" w:rsidRDefault="00CC18C2">
      <w:pPr>
        <w:pStyle w:val="1"/>
      </w:pPr>
      <w:bookmarkStart w:id="16" w:name="выводы"/>
      <w:bookmarkStart w:id="17" w:name="_Toc85303569"/>
      <w:bookmarkEnd w:id="2"/>
      <w:r>
        <w:t>Выводы</w:t>
      </w:r>
      <w:bookmarkEnd w:id="17"/>
    </w:p>
    <w:p w14:paraId="6155275C" w14:textId="77777777" w:rsidR="00066495" w:rsidRDefault="00CC18C2">
      <w:pPr>
        <w:pStyle w:val="FirstParagraph"/>
      </w:pPr>
      <w:r>
        <w:t>Получила практические навыки работы в консоли с атрибутами файлов для групп пользователей.</w:t>
      </w:r>
      <w:bookmarkEnd w:id="16"/>
    </w:p>
    <w:sectPr w:rsidR="0006649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F2AE64" w14:textId="77777777" w:rsidR="00CC18C2" w:rsidRDefault="00CC18C2">
      <w:pPr>
        <w:spacing w:after="0"/>
      </w:pPr>
      <w:r>
        <w:separator/>
      </w:r>
    </w:p>
  </w:endnote>
  <w:endnote w:type="continuationSeparator" w:id="0">
    <w:p w14:paraId="7AF9DC80" w14:textId="77777777" w:rsidR="00CC18C2" w:rsidRDefault="00CC18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6651F0" w14:textId="77777777" w:rsidR="00CC18C2" w:rsidRDefault="00CC18C2">
      <w:r>
        <w:separator/>
      </w:r>
    </w:p>
  </w:footnote>
  <w:footnote w:type="continuationSeparator" w:id="0">
    <w:p w14:paraId="076DD339" w14:textId="77777777" w:rsidR="00CC18C2" w:rsidRDefault="00CC18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1C03F9"/>
    <w:multiLevelType w:val="multilevel"/>
    <w:tmpl w:val="129EAFC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792C1A0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44C46F7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1592D04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E932DB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CBDC53C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A9302C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0536214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E292A06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D9A0931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615F1ED2"/>
    <w:multiLevelType w:val="multilevel"/>
    <w:tmpl w:val="7C5439B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1315DCA"/>
    <w:multiLevelType w:val="multilevel"/>
    <w:tmpl w:val="68702F7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6495"/>
    <w:rsid w:val="004E29B3"/>
    <w:rsid w:val="00590D07"/>
    <w:rsid w:val="00784D58"/>
    <w:rsid w:val="008D6863"/>
    <w:rsid w:val="00B86B75"/>
    <w:rsid w:val="00BC48D5"/>
    <w:rsid w:val="00C36279"/>
    <w:rsid w:val="00CC18C2"/>
    <w:rsid w:val="00E315A3"/>
    <w:rsid w:val="00E746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780024"/>
  <w15:docId w15:val="{28C395B5-76B7-43CD-AC3C-D005F6A8B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746A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892</Words>
  <Characters>5090</Characters>
  <Application>Microsoft Office Word</Application>
  <DocSecurity>0</DocSecurity>
  <Lines>42</Lines>
  <Paragraphs>11</Paragraphs>
  <ScaleCrop>false</ScaleCrop>
  <Company/>
  <LinksUpToDate>false</LinksUpToDate>
  <CharactersWithSpaces>5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угаева Светлана Анатольевна</dc:creator>
  <cp:keywords/>
  <cp:lastModifiedBy>Тимофей Ли</cp:lastModifiedBy>
  <cp:revision>2</cp:revision>
  <dcterms:created xsi:type="dcterms:W3CDTF">2021-10-16T16:05:00Z</dcterms:created>
  <dcterms:modified xsi:type="dcterms:W3CDTF">2021-10-16T16:05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Code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креционное разграничение прав в Linux. Два пользователя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